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4BEBD" w14:textId="14065517" w:rsidR="00C76B13" w:rsidRPr="00BA4BFF" w:rsidRDefault="0021660D" w:rsidP="0021660D">
      <w:pPr>
        <w:pStyle w:val="NoSpacing"/>
        <w:rPr>
          <w:b/>
        </w:rPr>
      </w:pPr>
      <w:r w:rsidRPr="00BA4BFF">
        <w:rPr>
          <w:b/>
        </w:rPr>
        <w:t>ENGR 102</w:t>
      </w:r>
    </w:p>
    <w:p w14:paraId="1546168E" w14:textId="5A442B6E" w:rsidR="0021660D" w:rsidRPr="00BA4BFF" w:rsidRDefault="0021660D" w:rsidP="0021660D">
      <w:pPr>
        <w:pStyle w:val="NoSpacing"/>
        <w:rPr>
          <w:b/>
        </w:rPr>
      </w:pPr>
      <w:r w:rsidRPr="00BA4BFF">
        <w:rPr>
          <w:b/>
        </w:rPr>
        <w:t>Lab #</w:t>
      </w:r>
      <w:r w:rsidR="00E34C9B">
        <w:rPr>
          <w:b/>
        </w:rPr>
        <w:t>11</w:t>
      </w:r>
      <w:bookmarkStart w:id="0" w:name="_GoBack"/>
      <w:bookmarkEnd w:id="0"/>
      <w:r w:rsidR="0042122B" w:rsidRPr="00BA4BFF">
        <w:rPr>
          <w:b/>
        </w:rPr>
        <w:t>b</w:t>
      </w:r>
    </w:p>
    <w:p w14:paraId="0AC4F9D7" w14:textId="77777777" w:rsidR="00BA4BFF" w:rsidRDefault="00BA4BFF" w:rsidP="00BA4BFF">
      <w:pPr>
        <w:pStyle w:val="NoSpacing"/>
      </w:pPr>
    </w:p>
    <w:p w14:paraId="1BE6C4E8" w14:textId="07697EAC" w:rsidR="00BA4BFF" w:rsidRDefault="00BA4BFF" w:rsidP="00BA4BFF">
      <w:pPr>
        <w:pStyle w:val="NoSpacing"/>
      </w:pPr>
      <w:r>
        <w:t>These activities are meant to help give you practice reading and writing files, as well as processing larger amounts of data, which is one of the common tasks that computer programs are written for.</w:t>
      </w:r>
    </w:p>
    <w:p w14:paraId="70078842" w14:textId="12D57C32" w:rsidR="0042122B" w:rsidRDefault="0042122B" w:rsidP="008F5B5C">
      <w:pPr>
        <w:pStyle w:val="NoSpacing"/>
        <w:rPr>
          <w:b/>
        </w:rPr>
      </w:pPr>
    </w:p>
    <w:p w14:paraId="230A3BC5" w14:textId="72CDC3FD" w:rsidR="00BA4BFF" w:rsidRDefault="00BA4BFF" w:rsidP="008F5B5C">
      <w:pPr>
        <w:pStyle w:val="NoSpacing"/>
        <w:rPr>
          <w:b/>
        </w:rPr>
      </w:pPr>
      <w:r>
        <w:rPr>
          <w:b/>
        </w:rPr>
        <w:t>Activity #1:</w:t>
      </w:r>
    </w:p>
    <w:p w14:paraId="71DB63E5" w14:textId="5B9A5E41" w:rsidR="00FA4907" w:rsidRDefault="00FA4907" w:rsidP="00FA4907">
      <w:pPr>
        <w:pStyle w:val="NoSpacing"/>
      </w:pPr>
    </w:p>
    <w:p w14:paraId="725AF152" w14:textId="17707369" w:rsidR="00FA4907" w:rsidRDefault="00FA4907" w:rsidP="00BA4BFF">
      <w:pPr>
        <w:pStyle w:val="NoSpacing"/>
      </w:pPr>
      <w:r>
        <w:t xml:space="preserve">On the </w:t>
      </w:r>
      <w:r w:rsidR="00F57ED6">
        <w:t xml:space="preserve">class </w:t>
      </w:r>
      <w:r>
        <w:t>website is a CSV file containing weather data from Coulter Field (in Bryan) for 3 years (1 day is missing</w:t>
      </w:r>
      <w:r w:rsidR="00BA4BFF">
        <w:t xml:space="preserve"> for some reason!</w:t>
      </w:r>
      <w:r>
        <w:t>); the data was taken from Weather Underground (wunderground.com).  There are different versions of the file for Windows and Mac; the only difference is whether the end of a line contains just a new-line character, or both a new-line and a carriage return (you don’t need to worry about the difference).  Open the file in any text browser and you should see what it is.  Note that the first line of the file contains the column headers explaining what each column is.</w:t>
      </w:r>
    </w:p>
    <w:p w14:paraId="6C67EFD0" w14:textId="77777777" w:rsidR="00FA4907" w:rsidRDefault="00FA4907" w:rsidP="00FA4907">
      <w:pPr>
        <w:pStyle w:val="NoSpacing"/>
        <w:ind w:left="720"/>
      </w:pPr>
    </w:p>
    <w:p w14:paraId="3788A403" w14:textId="22DDDA86" w:rsidR="00FA4907" w:rsidRDefault="00FA4907" w:rsidP="00BA4BFF">
      <w:pPr>
        <w:pStyle w:val="NoSpacing"/>
      </w:pPr>
      <w:r>
        <w:t>Download the file to your system, and write a program that will read in the file and do the following:</w:t>
      </w:r>
    </w:p>
    <w:p w14:paraId="1B9114C4" w14:textId="588532FA" w:rsidR="00FA4907" w:rsidRDefault="00FA4907" w:rsidP="00BA4BFF">
      <w:pPr>
        <w:pStyle w:val="NoSpacing"/>
        <w:numPr>
          <w:ilvl w:val="0"/>
          <w:numId w:val="28"/>
        </w:numPr>
        <w:ind w:left="720"/>
      </w:pPr>
      <w:r>
        <w:t>Output the maximum and minimum temperature seen over the 3 year period</w:t>
      </w:r>
    </w:p>
    <w:p w14:paraId="7CAD64D9" w14:textId="244A6D84" w:rsidR="00FA4907" w:rsidRDefault="00FA4907" w:rsidP="00BA4BFF">
      <w:pPr>
        <w:pStyle w:val="NoSpacing"/>
        <w:numPr>
          <w:ilvl w:val="0"/>
          <w:numId w:val="28"/>
        </w:numPr>
        <w:ind w:left="720"/>
      </w:pPr>
      <w:r>
        <w:t>Output the average daily precipitation</w:t>
      </w:r>
    </w:p>
    <w:p w14:paraId="24D3CC6C" w14:textId="0FC9B75C" w:rsidR="00FA4907" w:rsidRDefault="00FA4907" w:rsidP="00BA4BFF">
      <w:pPr>
        <w:pStyle w:val="NoSpacing"/>
        <w:numPr>
          <w:ilvl w:val="0"/>
          <w:numId w:val="28"/>
        </w:numPr>
        <w:ind w:left="720"/>
      </w:pPr>
      <w:r>
        <w:t xml:space="preserve">Pick any 3 other “interesting” data analysis </w:t>
      </w:r>
      <w:r w:rsidR="00063707">
        <w:t xml:space="preserve">questions </w:t>
      </w:r>
      <w:r>
        <w:t xml:space="preserve">(of your choice) and output the </w:t>
      </w:r>
      <w:r w:rsidR="00063707">
        <w:t>answer to that question</w:t>
      </w:r>
      <w:r>
        <w:t xml:space="preserve">. </w:t>
      </w:r>
      <w:r w:rsidR="00063707">
        <w:t xml:space="preserve"> For at least one, make use of the date information. </w:t>
      </w:r>
      <w:r>
        <w:t xml:space="preserve"> </w:t>
      </w:r>
      <w:r w:rsidR="00F57ED6">
        <w:t>Here are some ideas, but you can pick whatever you want:</w:t>
      </w:r>
    </w:p>
    <w:p w14:paraId="2B6E6146" w14:textId="629B2C77" w:rsidR="00F57ED6" w:rsidRDefault="00F57ED6" w:rsidP="00BA4BFF">
      <w:pPr>
        <w:pStyle w:val="NoSpacing"/>
        <w:numPr>
          <w:ilvl w:val="1"/>
          <w:numId w:val="28"/>
        </w:numPr>
        <w:ind w:left="1440"/>
      </w:pPr>
      <w:r>
        <w:t>For some particular day, such as December 25, find the maximum and minimum temperatures reached among the 3 years of data.</w:t>
      </w:r>
    </w:p>
    <w:p w14:paraId="7605B9AD" w14:textId="12DEC17B" w:rsidR="00F57ED6" w:rsidRDefault="00F57ED6" w:rsidP="00BA4BFF">
      <w:pPr>
        <w:pStyle w:val="NoSpacing"/>
        <w:numPr>
          <w:ilvl w:val="1"/>
          <w:numId w:val="28"/>
        </w:numPr>
        <w:ind w:left="1440"/>
      </w:pPr>
      <w:r>
        <w:t xml:space="preserve">For some particular month, such as July 2015, calculate the average </w:t>
      </w:r>
      <w:r w:rsidR="00063707">
        <w:t>high temperature.</w:t>
      </w:r>
    </w:p>
    <w:p w14:paraId="2CD5221B" w14:textId="26C3BBD9" w:rsidR="00F57ED6" w:rsidRDefault="00F57ED6" w:rsidP="00BA4BFF">
      <w:pPr>
        <w:pStyle w:val="NoSpacing"/>
        <w:numPr>
          <w:ilvl w:val="1"/>
          <w:numId w:val="28"/>
        </w:numPr>
        <w:ind w:left="1440"/>
      </w:pPr>
      <w:r>
        <w:t>Calculate how frequently the pressure increases from one day to another vs. how frequently it decreases.</w:t>
      </w:r>
    </w:p>
    <w:p w14:paraId="3E0A340C" w14:textId="74564F51" w:rsidR="00F57ED6" w:rsidRDefault="00F57ED6" w:rsidP="00BA4BFF">
      <w:pPr>
        <w:pStyle w:val="NoSpacing"/>
        <w:numPr>
          <w:ilvl w:val="1"/>
          <w:numId w:val="28"/>
        </w:numPr>
        <w:ind w:left="1440"/>
      </w:pPr>
      <w:r>
        <w:t>Calculate the percentage of days when the humidity was above some value, like 90%.</w:t>
      </w:r>
    </w:p>
    <w:p w14:paraId="2E2DC373" w14:textId="02C299B1" w:rsidR="00E24EBD" w:rsidRDefault="00E24EBD" w:rsidP="00BA4BFF">
      <w:pPr>
        <w:pStyle w:val="NoSpacing"/>
        <w:numPr>
          <w:ilvl w:val="1"/>
          <w:numId w:val="28"/>
        </w:numPr>
        <w:ind w:left="1440"/>
      </w:pPr>
      <w:r>
        <w:t>Calculate the mean and standard deviation of precipitation levels.</w:t>
      </w:r>
    </w:p>
    <w:p w14:paraId="56581F84" w14:textId="488C0CBA" w:rsidR="00FA4907" w:rsidRDefault="00FA4907" w:rsidP="00BA4BFF">
      <w:pPr>
        <w:pStyle w:val="NoSpacing"/>
        <w:ind w:left="360" w:firstLine="360"/>
      </w:pPr>
      <w:r>
        <w:t>Be sure to include a descriptive sentence for what you are printing out in each case.</w:t>
      </w:r>
    </w:p>
    <w:p w14:paraId="3FD12046" w14:textId="54CFFC10" w:rsidR="00BA4BFF" w:rsidRDefault="00BA4BFF" w:rsidP="00BA4BFF">
      <w:pPr>
        <w:pStyle w:val="NoSpacing"/>
        <w:ind w:left="360" w:firstLine="360"/>
      </w:pPr>
    </w:p>
    <w:p w14:paraId="4A05DB76" w14:textId="1E80AA4D" w:rsidR="00BA4BFF" w:rsidRPr="0042122B" w:rsidRDefault="00BA4BFF" w:rsidP="00BA4BFF">
      <w:pPr>
        <w:pStyle w:val="NoSpacing"/>
        <w:ind w:left="360" w:firstLine="360"/>
      </w:pPr>
      <w:r>
        <w:t xml:space="preserve">Note that the “interesting” analysis questions you choose should be different analyses from each other; </w:t>
      </w:r>
      <w:r w:rsidR="00230289">
        <w:t xml:space="preserve">for example, </w:t>
      </w:r>
      <w:r>
        <w:t xml:space="preserve">you should not find the min/max temperature for just 3 different dates, </w:t>
      </w:r>
      <w:r w:rsidR="00230289">
        <w:t>or find the min/max pressure for December 25, since those are essentially the identical computation.</w:t>
      </w:r>
    </w:p>
    <w:p w14:paraId="03DFE649" w14:textId="3BB8BA2F" w:rsidR="0054282D" w:rsidRDefault="0054282D" w:rsidP="008F5B5C">
      <w:pPr>
        <w:pStyle w:val="NoSpacing"/>
      </w:pPr>
    </w:p>
    <w:p w14:paraId="7AB51D97" w14:textId="617FB002" w:rsidR="008A25EA" w:rsidRDefault="008A25EA" w:rsidP="00626A14">
      <w:pPr>
        <w:pStyle w:val="NoSpacing"/>
      </w:pPr>
    </w:p>
    <w:sectPr w:rsidR="008A25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CD6"/>
    <w:multiLevelType w:val="hybridMultilevel"/>
    <w:tmpl w:val="24EE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03E89"/>
    <w:multiLevelType w:val="hybridMultilevel"/>
    <w:tmpl w:val="031816CA"/>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D5C9F"/>
    <w:multiLevelType w:val="hybridMultilevel"/>
    <w:tmpl w:val="3370C572"/>
    <w:lvl w:ilvl="0" w:tplc="2FEA6F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D135E"/>
    <w:multiLevelType w:val="hybridMultilevel"/>
    <w:tmpl w:val="7C2E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C297E"/>
    <w:multiLevelType w:val="hybridMultilevel"/>
    <w:tmpl w:val="EE805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6876F7"/>
    <w:multiLevelType w:val="hybridMultilevel"/>
    <w:tmpl w:val="8AB25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B0342"/>
    <w:multiLevelType w:val="hybridMultilevel"/>
    <w:tmpl w:val="1B68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E01647"/>
    <w:multiLevelType w:val="hybridMultilevel"/>
    <w:tmpl w:val="8EA6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325D3"/>
    <w:multiLevelType w:val="hybridMultilevel"/>
    <w:tmpl w:val="AA7C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031DA9"/>
    <w:multiLevelType w:val="hybridMultilevel"/>
    <w:tmpl w:val="A010F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873D72"/>
    <w:multiLevelType w:val="hybridMultilevel"/>
    <w:tmpl w:val="27C2A352"/>
    <w:lvl w:ilvl="0" w:tplc="B8228A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EF4C36"/>
    <w:multiLevelType w:val="hybridMultilevel"/>
    <w:tmpl w:val="661825F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033470"/>
    <w:multiLevelType w:val="hybridMultilevel"/>
    <w:tmpl w:val="B4EEA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087227"/>
    <w:multiLevelType w:val="hybridMultilevel"/>
    <w:tmpl w:val="0D86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D02A9"/>
    <w:multiLevelType w:val="hybridMultilevel"/>
    <w:tmpl w:val="3BA2213E"/>
    <w:lvl w:ilvl="0" w:tplc="EBCA522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AE6543"/>
    <w:multiLevelType w:val="hybridMultilevel"/>
    <w:tmpl w:val="FCFE24E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0A0DA8"/>
    <w:multiLevelType w:val="hybridMultilevel"/>
    <w:tmpl w:val="2F10E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43866B0"/>
    <w:multiLevelType w:val="hybridMultilevel"/>
    <w:tmpl w:val="7086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60CDA"/>
    <w:multiLevelType w:val="hybridMultilevel"/>
    <w:tmpl w:val="FA2E4C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BE20B4"/>
    <w:multiLevelType w:val="hybridMultilevel"/>
    <w:tmpl w:val="9D3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93217"/>
    <w:multiLevelType w:val="hybridMultilevel"/>
    <w:tmpl w:val="A1C80B26"/>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827C4C"/>
    <w:multiLevelType w:val="hybridMultilevel"/>
    <w:tmpl w:val="339C2D44"/>
    <w:lvl w:ilvl="0" w:tplc="D2F228B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851B86"/>
    <w:multiLevelType w:val="hybridMultilevel"/>
    <w:tmpl w:val="29B46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750A6E"/>
    <w:multiLevelType w:val="hybridMultilevel"/>
    <w:tmpl w:val="3D660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4B2413"/>
    <w:multiLevelType w:val="hybridMultilevel"/>
    <w:tmpl w:val="7916CF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07658"/>
    <w:multiLevelType w:val="hybridMultilevel"/>
    <w:tmpl w:val="B9E4DC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EC1309"/>
    <w:multiLevelType w:val="hybridMultilevel"/>
    <w:tmpl w:val="B44C5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
  </w:num>
  <w:num w:numId="3">
    <w:abstractNumId w:val="10"/>
  </w:num>
  <w:num w:numId="4">
    <w:abstractNumId w:val="9"/>
  </w:num>
  <w:num w:numId="5">
    <w:abstractNumId w:val="19"/>
  </w:num>
  <w:num w:numId="6">
    <w:abstractNumId w:val="23"/>
  </w:num>
  <w:num w:numId="7">
    <w:abstractNumId w:val="7"/>
  </w:num>
  <w:num w:numId="8">
    <w:abstractNumId w:val="25"/>
  </w:num>
  <w:num w:numId="9">
    <w:abstractNumId w:val="4"/>
  </w:num>
  <w:num w:numId="10">
    <w:abstractNumId w:val="3"/>
  </w:num>
  <w:num w:numId="11">
    <w:abstractNumId w:val="1"/>
  </w:num>
  <w:num w:numId="12">
    <w:abstractNumId w:val="21"/>
  </w:num>
  <w:num w:numId="13">
    <w:abstractNumId w:val="0"/>
  </w:num>
  <w:num w:numId="14">
    <w:abstractNumId w:val="20"/>
  </w:num>
  <w:num w:numId="15">
    <w:abstractNumId w:val="5"/>
  </w:num>
  <w:num w:numId="16">
    <w:abstractNumId w:val="26"/>
  </w:num>
  <w:num w:numId="17">
    <w:abstractNumId w:val="27"/>
  </w:num>
  <w:num w:numId="18">
    <w:abstractNumId w:val="12"/>
  </w:num>
  <w:num w:numId="19">
    <w:abstractNumId w:val="8"/>
  </w:num>
  <w:num w:numId="20">
    <w:abstractNumId w:val="13"/>
  </w:num>
  <w:num w:numId="21">
    <w:abstractNumId w:val="24"/>
  </w:num>
  <w:num w:numId="22">
    <w:abstractNumId w:val="6"/>
  </w:num>
  <w:num w:numId="23">
    <w:abstractNumId w:val="17"/>
  </w:num>
  <w:num w:numId="24">
    <w:abstractNumId w:val="16"/>
  </w:num>
  <w:num w:numId="25">
    <w:abstractNumId w:val="15"/>
  </w:num>
  <w:num w:numId="26">
    <w:abstractNumId w:val="11"/>
  </w:num>
  <w:num w:numId="27">
    <w:abstractNumId w:val="18"/>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NLAwMTE1MTQ3MDRQ0lEKTi0uzszPAykwrAUAHnEdaiwAAAA="/>
  </w:docVars>
  <w:rsids>
    <w:rsidRoot w:val="00BE0AB1"/>
    <w:rsid w:val="000100E8"/>
    <w:rsid w:val="0001660C"/>
    <w:rsid w:val="00063707"/>
    <w:rsid w:val="00087A82"/>
    <w:rsid w:val="0009696D"/>
    <w:rsid w:val="000975A6"/>
    <w:rsid w:val="000B4EE0"/>
    <w:rsid w:val="000B6E1A"/>
    <w:rsid w:val="000D5BCC"/>
    <w:rsid w:val="000F3E73"/>
    <w:rsid w:val="00110292"/>
    <w:rsid w:val="001201A8"/>
    <w:rsid w:val="00144312"/>
    <w:rsid w:val="00176892"/>
    <w:rsid w:val="001E7E8F"/>
    <w:rsid w:val="00203C24"/>
    <w:rsid w:val="0021660D"/>
    <w:rsid w:val="00222046"/>
    <w:rsid w:val="00230289"/>
    <w:rsid w:val="00245E00"/>
    <w:rsid w:val="00256C68"/>
    <w:rsid w:val="003469FC"/>
    <w:rsid w:val="00371889"/>
    <w:rsid w:val="00373F5E"/>
    <w:rsid w:val="003777AE"/>
    <w:rsid w:val="003B073A"/>
    <w:rsid w:val="003C468F"/>
    <w:rsid w:val="003F1D18"/>
    <w:rsid w:val="0042122B"/>
    <w:rsid w:val="00464F1F"/>
    <w:rsid w:val="004B7067"/>
    <w:rsid w:val="004C4A6F"/>
    <w:rsid w:val="005110C6"/>
    <w:rsid w:val="00525403"/>
    <w:rsid w:val="0054282D"/>
    <w:rsid w:val="00567E36"/>
    <w:rsid w:val="00586A1B"/>
    <w:rsid w:val="005B06E3"/>
    <w:rsid w:val="005C134A"/>
    <w:rsid w:val="005E24C7"/>
    <w:rsid w:val="00617E74"/>
    <w:rsid w:val="00626A14"/>
    <w:rsid w:val="00626A42"/>
    <w:rsid w:val="006534AD"/>
    <w:rsid w:val="0066547D"/>
    <w:rsid w:val="006C2932"/>
    <w:rsid w:val="00720634"/>
    <w:rsid w:val="00737F99"/>
    <w:rsid w:val="00744F5B"/>
    <w:rsid w:val="00761C1D"/>
    <w:rsid w:val="00776B76"/>
    <w:rsid w:val="007A71CA"/>
    <w:rsid w:val="007D57D5"/>
    <w:rsid w:val="007E2C31"/>
    <w:rsid w:val="00816696"/>
    <w:rsid w:val="008A25EA"/>
    <w:rsid w:val="008B79CA"/>
    <w:rsid w:val="008D7A5F"/>
    <w:rsid w:val="008F5B5C"/>
    <w:rsid w:val="00900177"/>
    <w:rsid w:val="00921A4B"/>
    <w:rsid w:val="00950833"/>
    <w:rsid w:val="00965D65"/>
    <w:rsid w:val="00970632"/>
    <w:rsid w:val="009D7EA4"/>
    <w:rsid w:val="00A36D40"/>
    <w:rsid w:val="00A60033"/>
    <w:rsid w:val="00A71F74"/>
    <w:rsid w:val="00A93F92"/>
    <w:rsid w:val="00AA7866"/>
    <w:rsid w:val="00AD2BA1"/>
    <w:rsid w:val="00AD6A6A"/>
    <w:rsid w:val="00B134E6"/>
    <w:rsid w:val="00B454B9"/>
    <w:rsid w:val="00B5003F"/>
    <w:rsid w:val="00B66F1B"/>
    <w:rsid w:val="00B8034A"/>
    <w:rsid w:val="00BA4BFF"/>
    <w:rsid w:val="00BC2916"/>
    <w:rsid w:val="00BD5F57"/>
    <w:rsid w:val="00BE0AB1"/>
    <w:rsid w:val="00BF134B"/>
    <w:rsid w:val="00BF23D5"/>
    <w:rsid w:val="00C42FDB"/>
    <w:rsid w:val="00C66DB2"/>
    <w:rsid w:val="00C76B13"/>
    <w:rsid w:val="00CE4606"/>
    <w:rsid w:val="00D04510"/>
    <w:rsid w:val="00D337E0"/>
    <w:rsid w:val="00D35588"/>
    <w:rsid w:val="00D51DF7"/>
    <w:rsid w:val="00D81B32"/>
    <w:rsid w:val="00D85FD7"/>
    <w:rsid w:val="00D91F5B"/>
    <w:rsid w:val="00D93C6D"/>
    <w:rsid w:val="00DE74BD"/>
    <w:rsid w:val="00E114AF"/>
    <w:rsid w:val="00E24EBD"/>
    <w:rsid w:val="00E31259"/>
    <w:rsid w:val="00E34C9B"/>
    <w:rsid w:val="00E47851"/>
    <w:rsid w:val="00E54032"/>
    <w:rsid w:val="00E61244"/>
    <w:rsid w:val="00E95495"/>
    <w:rsid w:val="00F1661F"/>
    <w:rsid w:val="00F50043"/>
    <w:rsid w:val="00F57ED6"/>
    <w:rsid w:val="00F609BC"/>
    <w:rsid w:val="00F908A1"/>
    <w:rsid w:val="00FA1CCA"/>
    <w:rsid w:val="00FA4907"/>
    <w:rsid w:val="00FD7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15980"/>
  <w15:chartTrackingRefBased/>
  <w15:docId w15:val="{D85C9BE0-A458-4DE1-A34D-B1CD8D48D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660D"/>
    <w:pPr>
      <w:spacing w:after="0" w:line="240" w:lineRule="auto"/>
    </w:pPr>
  </w:style>
  <w:style w:type="character" w:styleId="Hyperlink">
    <w:name w:val="Hyperlink"/>
    <w:basedOn w:val="DefaultParagraphFont"/>
    <w:uiPriority w:val="99"/>
    <w:unhideWhenUsed/>
    <w:rsid w:val="00BD5F57"/>
    <w:rPr>
      <w:color w:val="0563C1" w:themeColor="hyperlink"/>
      <w:u w:val="single"/>
    </w:rPr>
  </w:style>
  <w:style w:type="character" w:customStyle="1" w:styleId="UnresolvedMention1">
    <w:name w:val="Unresolved Mention1"/>
    <w:basedOn w:val="DefaultParagraphFont"/>
    <w:uiPriority w:val="99"/>
    <w:semiHidden/>
    <w:unhideWhenUsed/>
    <w:rsid w:val="00E114AF"/>
    <w:rPr>
      <w:color w:val="808080"/>
      <w:shd w:val="clear" w:color="auto" w:fill="E6E6E6"/>
    </w:rPr>
  </w:style>
  <w:style w:type="character" w:styleId="PlaceholderText">
    <w:name w:val="Placeholder Text"/>
    <w:basedOn w:val="DefaultParagraphFont"/>
    <w:uiPriority w:val="99"/>
    <w:semiHidden/>
    <w:rsid w:val="007D57D5"/>
    <w:rPr>
      <w:color w:val="808080"/>
    </w:rPr>
  </w:style>
  <w:style w:type="paragraph" w:styleId="ListParagraph">
    <w:name w:val="List Paragraph"/>
    <w:basedOn w:val="Normal"/>
    <w:uiPriority w:val="34"/>
    <w:qFormat/>
    <w:rsid w:val="00D93C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5</Words>
  <Characters>18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AMU ECEN</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ser, John C</dc:creator>
  <cp:keywords/>
  <dc:description/>
  <cp:lastModifiedBy>Ball, Daniel L</cp:lastModifiedBy>
  <cp:revision>3</cp:revision>
  <dcterms:created xsi:type="dcterms:W3CDTF">2019-10-15T15:13:00Z</dcterms:created>
  <dcterms:modified xsi:type="dcterms:W3CDTF">2022-10-31T17:27:00Z</dcterms:modified>
</cp:coreProperties>
</file>